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98737" w14:textId="7E85BAA8" w:rsid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  </w:t>
      </w:r>
    </w:p>
    <w:p w14:paraId="48418B04" w14:textId="6B56BA83" w:rsid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7F4277F" wp14:editId="6BD4F7D6">
            <wp:simplePos x="0" y="0"/>
            <wp:positionH relativeFrom="column">
              <wp:posOffset>111760</wp:posOffset>
            </wp:positionH>
            <wp:positionV relativeFrom="page">
              <wp:posOffset>1673225</wp:posOffset>
            </wp:positionV>
            <wp:extent cx="3174365" cy="1905635"/>
            <wp:effectExtent l="0" t="0" r="6985" b="0"/>
            <wp:wrapSquare wrapText="bothSides"/>
            <wp:docPr id="2" name="Picture 2" descr="A picture containing building, aisle, arch, alt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building, aisle, arch, alt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365" cy="190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982FA63" wp14:editId="12F8B943">
            <wp:simplePos x="0" y="0"/>
            <wp:positionH relativeFrom="column">
              <wp:posOffset>3160851</wp:posOffset>
            </wp:positionH>
            <wp:positionV relativeFrom="paragraph">
              <wp:posOffset>319225</wp:posOffset>
            </wp:positionV>
            <wp:extent cx="1703705" cy="948690"/>
            <wp:effectExtent l="57150" t="57150" r="48895" b="60960"/>
            <wp:wrapTopAndBottom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705" cy="948690"/>
                    </a:xfrm>
                    <a:prstGeom prst="rect">
                      <a:avLst/>
                    </a:prstGeom>
                    <a:noFill/>
                    <a:ln w="57150">
                      <a:solidFill>
                        <a:schemeClr val="accent2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FCE56A" w14:textId="45ADDC10" w:rsid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0374FC9C" w14:textId="77777777" w:rsid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6CFA0D3B" w14:textId="77777777" w:rsid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0C1CEF4C" w14:textId="77777777" w:rsid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368A7DFC" w14:textId="77777777" w:rsid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3BAB7C5B" w14:textId="5CB5EEDF" w:rsidR="002506C4" w:rsidRP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As dignitaries left the </w:t>
      </w: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funeral </w:t>
      </w: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>service</w:t>
      </w: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of Queen Elizabeth II</w:t>
      </w: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>, the organ played Fantasia in C minor BWV 562 by Johann Sebastian Bach.</w:t>
      </w:r>
    </w:p>
    <w:p w14:paraId="7FDE5623" w14:textId="77777777" w:rsid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he fantasia is written in 6/4 time,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and as a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piece is quite lush and very ornate, consisting of two unequal halves that both feature the same two basic musical ideas, an imitative </w:t>
      </w:r>
      <w:hyperlink r:id="rId6" w:tooltip="Dotted rhythm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dotted-rhythm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tune, and a leaping eighth-note form, which is also in imitation, initiated by the </w:t>
      </w:r>
      <w:hyperlink r:id="rId7" w:tooltip="Pedal keyboard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pedal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</w:t>
      </w:r>
    </w:p>
    <w:p w14:paraId="14E5565D" w14:textId="0234B346" w:rsidR="002506C4" w:rsidRP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The piece appeared in 1867 in the first complete edition of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Bach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's works</w:t>
      </w: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</w:p>
    <w:p w14:paraId="3ACE2DA4" w14:textId="0C0197CF" w:rsidR="002506C4" w:rsidRPr="002506C4" w:rsidRDefault="002506C4" w:rsidP="002506C4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Here, French pianist </w:t>
      </w: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Dimitri </w:t>
      </w:r>
      <w:proofErr w:type="spellStart"/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>Malignan</w:t>
      </w:r>
      <w:proofErr w:type="spellEnd"/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plays the Fantasia in the final of 2021’s </w:t>
      </w: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>Montreal International Music Competition</w:t>
      </w:r>
      <w:r w:rsidRPr="002506C4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. </w:t>
      </w:r>
    </w:p>
    <w:p w14:paraId="3429A582" w14:textId="55B80B9C" w:rsidR="002506C4" w:rsidRDefault="002506C4" w:rsidP="002506C4">
      <w:hyperlink r:id="rId8" w:history="1">
        <w:r w:rsidRPr="002506C4">
          <w:rPr>
            <w:rStyle w:val="Hyperlink"/>
          </w:rPr>
          <w:t>https://edu.medici.tv/en/concerts/concours-musical-international-de-montreal-2021-finals-iv</w:t>
        </w:r>
      </w:hyperlink>
    </w:p>
    <w:p w14:paraId="10A25337" w14:textId="3E5F1BE7" w:rsidR="002506C4" w:rsidRDefault="002506C4" w:rsidP="002506C4"/>
    <w:p w14:paraId="61BE4C3A" w14:textId="77777777" w:rsidR="002506C4" w:rsidRDefault="002506C4" w:rsidP="002506C4"/>
    <w:sectPr w:rsidR="002506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zU3NTKzMDU1tjBX0lEKTi0uzszPAykwrAUAR0BZoywAAAA="/>
  </w:docVars>
  <w:rsids>
    <w:rsidRoot w:val="002506C4"/>
    <w:rsid w:val="002506C4"/>
    <w:rsid w:val="00F06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C59A5"/>
  <w15:chartTrackingRefBased/>
  <w15:docId w15:val="{B9957620-1E7C-4C62-A0CD-9788218A0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06C4"/>
    <w:rPr>
      <w:color w:val="0000FF"/>
      <w:u w:val="single"/>
    </w:rPr>
  </w:style>
  <w:style w:type="character" w:customStyle="1" w:styleId="base-text-container">
    <w:name w:val="base-text-container"/>
    <w:basedOn w:val="DefaultParagraphFont"/>
    <w:rsid w:val="002506C4"/>
  </w:style>
  <w:style w:type="character" w:styleId="UnresolvedMention">
    <w:name w:val="Unresolved Mention"/>
    <w:basedOn w:val="DefaultParagraphFont"/>
    <w:uiPriority w:val="99"/>
    <w:semiHidden/>
    <w:unhideWhenUsed/>
    <w:rsid w:val="002506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.medici.tv/en/concerts/concours-musical-international-de-montreal-2021-finals-i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Pedal_keyboar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Dotted_rhythm" TargetMode="External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2</Words>
  <Characters>840</Characters>
  <Application>Microsoft Office Word</Application>
  <DocSecurity>0</DocSecurity>
  <Lines>105</Lines>
  <Paragraphs>82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Everitt</dc:creator>
  <cp:keywords/>
  <dc:description/>
  <cp:lastModifiedBy>Nicola Everitt</cp:lastModifiedBy>
  <cp:revision>1</cp:revision>
  <dcterms:created xsi:type="dcterms:W3CDTF">2022-10-10T08:55:00Z</dcterms:created>
  <dcterms:modified xsi:type="dcterms:W3CDTF">2022-10-10T09:15:00Z</dcterms:modified>
</cp:coreProperties>
</file>